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if-and-in"/>
      <w:bookmarkEnd w:id="21"/>
      <w:r>
        <w:t xml:space="preserve">9.1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</w:t>
      </w:r>
    </w:p>
    <w:p>
      <w:pPr>
        <w:pStyle w:val="FirstParagraph"/>
      </w:pPr>
      <w:r>
        <w:rPr>
          <w:rStyle w:val="VerbatimChar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can be used with pt_base in the usual way for Stata commands.</w:t>
      </w:r>
    </w:p>
    <w:p>
      <w:pPr>
        <w:pStyle w:val="SourceCode"/>
      </w:pPr>
      <w:r>
        <w:rPr>
          <w:rStyle w:val="VerbatimChar"/>
        </w:rPr>
        <w:t xml:space="preserve">      . pt_base age if ethnicity ==4 , post(`postname') over(treat)  overall(last) over_grps(1, 0) type(cont) su_label(append) cat_col  n_analysis(append)</w:t>
      </w:r>
      <w:r>
        <w:br w:type="textWrapping"/>
      </w:r>
      <w:r>
        <w:rPr>
          <w:rStyle w:val="VerbatimChar"/>
        </w:rPr>
        <w:t xml:space="preserve">      . pt_base qol if ethnicity ==4, post(`postname') over(treat)  overall(last)  over_grps(1, 0) type(skew) su_label(append) cat_col  n_analysis(append)</w:t>
      </w:r>
      <w:r>
        <w:br w:type="textWrapping"/>
      </w:r>
      <w:r>
        <w:rPr>
          <w:rStyle w:val="VerbatimChar"/>
        </w:rPr>
        <w:t xml:space="preserve">      . pt_base  gender if ethnicity ==4 , post(`postname') over(treat)  overall(last)  over_grps(1, 0) type(bin)  su_label(append)  cat_col  n_analysis(append)</w:t>
      </w:r>
      <w:r>
        <w:br w:type="textWrapping"/>
      </w:r>
      <w:r>
        <w:rPr>
          <w:rStyle w:val="VerbatimChar"/>
        </w:rPr>
        <w:t xml:space="preserve">      . pt_base ethnicity  if ethnicity ==4, post(`postname') over(treat)  overall(last)  over_grps(1, 0) type(cat)  su_label(append)   cat_levels(4 3 2 1 0) cat_col gap(2) n_analysis(append)</w:t>
      </w:r>
      <w:r>
        <w:br w:type="textWrapping"/>
      </w:r>
      <w:r>
        <w:rPr>
          <w:rStyle w:val="VerbatimChar"/>
        </w:rPr>
        <w:t xml:space="preserve">      . pt_base age in 1/100 , post(`postname') over(treat)  overall(last) over_grps(1, 0) type(cont) su_label(append) cat_col  n_analysis(append)</w:t>
      </w:r>
      <w:r>
        <w:br w:type="textWrapping"/>
      </w:r>
      <w:r>
        <w:rPr>
          <w:rStyle w:val="VerbatimChar"/>
        </w:rPr>
        <w:t xml:space="preserve">      . pt_base qol in 1/100, post(`postname') over(treat)  overall(last)  over_grps(1, 0) type(skew) su_label(append) cat_col  n_analysis(append)</w:t>
      </w:r>
      <w:r>
        <w:br w:type="textWrapping"/>
      </w:r>
      <w:r>
        <w:rPr>
          <w:rStyle w:val="VerbatimChar"/>
        </w:rPr>
        <w:t xml:space="preserve">      . pt_base  gender in 1/100 , post(`postname') over(treat)  overall(last)  over_grps(1, 0) type(bin)  su_label(append)  cat_col  n_analysis(append)</w:t>
      </w:r>
      <w:r>
        <w:br w:type="textWrapping"/>
      </w:r>
      <w:r>
        <w:rPr>
          <w:rStyle w:val="VerbatimChar"/>
        </w:rPr>
        <w:t xml:space="preserve">      . pt_base ethnicity in 1/100, post(`postname') over(treat)  overall(last)  over_grps(1, 0) type(cat)  su_label(append)   cat_levels(4 3 2 1 0) cat_col gap(2) n_analysis(append)</w:t>
      </w:r>
      <w:r>
        <w:br w:type="textWrapping"/>
      </w:r>
      <w:r>
        <w:rPr>
          <w:rStyle w:val="VerbatimChar"/>
        </w:rPr>
        <w:t xml:space="preserve">      . pt_base age in 1/100 if ethnicity ==4 , post(`postname') over(treat)  overall(last) over_grps(1, 0) type(cont) su_label(append) cat_col  n_analysis(append)</w:t>
      </w:r>
      <w:r>
        <w:br w:type="textWrapping"/>
      </w:r>
      <w:r>
        <w:rPr>
          <w:rStyle w:val="VerbatimChar"/>
        </w:rPr>
        <w:t xml:space="preserve">      . pt_base qol in 1/100  if ethnicity ==4, post(`postname') over(treat)  overall(last)  over_grps(1, 0) type(skew) su_label(append) cat_col  n_analysis(append)</w:t>
      </w:r>
      <w:r>
        <w:br w:type="textWrapping"/>
      </w:r>
      <w:r>
        <w:rPr>
          <w:rStyle w:val="VerbatimChar"/>
        </w:rPr>
        <w:t xml:space="preserve">      . pt_base  gender in 1/100  if ethnicity ==4, post(`postname') over(treat)  overall(last)  over_grps(1, 0) type(bin)  su_label(append)  cat_col  n_analysis(append)</w:t>
      </w:r>
      <w:r>
        <w:br w:type="textWrapping"/>
      </w:r>
      <w:r>
        <w:rPr>
          <w:rStyle w:val="VerbatimChar"/>
        </w:rPr>
        <w:t xml:space="preserve">      . pt_base ethnicity in 1/100  if ethnicity ==4, post(`postname') over(treat)  overall(last)  over_grps(1, 0) type(cat)  su_label(append)   cat_levels(4 3 2 1 0) cat_col gap(2) n_analysis(append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255f2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